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B1A67" w:rsidRPr="00B50293" w:rsidRDefault="00B50293" w:rsidP="006E2ECD">
      <w:pPr>
        <w:pStyle w:val="NormalWeb"/>
        <w:spacing w:before="0" w:beforeAutospacing="0" w:after="160" w:afterAutospacing="0" w:line="480" w:lineRule="auto"/>
        <w:rPr>
          <w:sz w:val="21"/>
          <w:szCs w:val="21"/>
        </w:rPr>
      </w:pPr>
      <w:bookmarkStart w:id="0" w:name="_GoBack"/>
      <w:bookmarkEnd w:id="0"/>
      <w:r>
        <w:rPr>
          <w:rFonts w:ascii="Calibri" w:hAnsi="Calibri"/>
          <w:b/>
          <w:bCs/>
          <w:sz w:val="21"/>
          <w:szCs w:val="21"/>
        </w:rPr>
        <w:t>Unit 2.</w:t>
      </w:r>
      <w:r w:rsidR="00A356EB">
        <w:rPr>
          <w:rFonts w:ascii="Calibri" w:hAnsi="Calibri"/>
          <w:b/>
          <w:bCs/>
          <w:sz w:val="21"/>
          <w:szCs w:val="21"/>
        </w:rPr>
        <w:t>2</w:t>
      </w:r>
      <w:r w:rsidR="00F111DE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– </w:t>
      </w:r>
      <w:r>
        <w:rPr>
          <w:rFonts w:ascii="Calibri" w:hAnsi="Calibri"/>
          <w:b/>
          <w:bCs/>
          <w:sz w:val="21"/>
          <w:szCs w:val="21"/>
        </w:rPr>
        <w:t>Announcement</w:t>
      </w:r>
      <w:r w:rsidR="001E199A" w:rsidRPr="00B50293">
        <w:rPr>
          <w:rFonts w:ascii="Calibri" w:hAnsi="Calibri"/>
          <w:b/>
          <w:bCs/>
          <w:sz w:val="21"/>
          <w:szCs w:val="21"/>
        </w:rPr>
        <w:t xml:space="preserve"> </w:t>
      </w:r>
      <w:r w:rsidR="00736B09" w:rsidRPr="00B50293">
        <w:rPr>
          <w:rFonts w:ascii="Calibri" w:hAnsi="Calibri"/>
          <w:b/>
          <w:bCs/>
          <w:sz w:val="21"/>
          <w:szCs w:val="21"/>
        </w:rPr>
        <w:t xml:space="preserve">Assignment 1 </w:t>
      </w:r>
    </w:p>
    <w:p w:rsidR="002D2A5A" w:rsidRPr="00B50293" w:rsidRDefault="002D2A5A" w:rsidP="00B50293">
      <w:pPr>
        <w:pStyle w:val="NormalWeb"/>
        <w:numPr>
          <w:ilvl w:val="0"/>
          <w:numId w:val="16"/>
        </w:numPr>
        <w:textAlignment w:val="baseline"/>
        <w:rPr>
          <w:sz w:val="22"/>
          <w:szCs w:val="22"/>
        </w:rPr>
      </w:pPr>
      <w:r w:rsidRPr="00B50293">
        <w:rPr>
          <w:b/>
          <w:sz w:val="22"/>
          <w:szCs w:val="22"/>
        </w:rPr>
        <w:t xml:space="preserve">Overview </w:t>
      </w:r>
      <w:r w:rsidR="00B50293">
        <w:rPr>
          <w:sz w:val="22"/>
          <w:szCs w:val="22"/>
        </w:rPr>
        <w:t>- You have learned</w:t>
      </w:r>
      <w:r w:rsidR="00B50293" w:rsidRPr="00B50293">
        <w:rPr>
          <w:sz w:val="22"/>
          <w:szCs w:val="22"/>
        </w:rPr>
        <w:t xml:space="preserve"> </w:t>
      </w:r>
      <w:r w:rsidR="00D42F20">
        <w:rPr>
          <w:sz w:val="22"/>
          <w:szCs w:val="22"/>
        </w:rPr>
        <w:t>how to alter font families, and how to position images and text on your website using CSS.</w:t>
      </w:r>
    </w:p>
    <w:p w:rsidR="00D42F20" w:rsidRDefault="001B77E1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Using your text editor,</w:t>
      </w:r>
      <w:r w:rsidR="0067773E" w:rsidRPr="00B50293">
        <w:rPr>
          <w:sz w:val="21"/>
          <w:szCs w:val="21"/>
        </w:rPr>
        <w:t xml:space="preserve"> </w:t>
      </w:r>
      <w:r w:rsidR="00D42F20">
        <w:rPr>
          <w:sz w:val="21"/>
          <w:szCs w:val="21"/>
        </w:rPr>
        <w:t>open your Announcement.html page.</w:t>
      </w:r>
    </w:p>
    <w:p w:rsidR="00242C3D" w:rsidRDefault="00242C3D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Research fonts you’d like to use on your page. (remember to be creative, and consistent)</w:t>
      </w:r>
    </w:p>
    <w:p w:rsidR="00242C3D" w:rsidRDefault="00242C3D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pply fonts to your page.</w:t>
      </w:r>
    </w:p>
    <w:p w:rsidR="00242C3D" w:rsidRDefault="00242C3D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dd an image of your media on your page</w:t>
      </w:r>
    </w:p>
    <w:p w:rsidR="00242C3D" w:rsidRDefault="00242C3D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Align your font how you’d like.</w:t>
      </w:r>
    </w:p>
    <w:p w:rsidR="00242C3D" w:rsidRDefault="00242C3D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Position your image how you feel would look most attractive.</w:t>
      </w:r>
    </w:p>
    <w:p w:rsidR="00A356EB" w:rsidRDefault="00A356EB" w:rsidP="00B50293">
      <w:pPr>
        <w:pStyle w:val="ListParagraph"/>
        <w:numPr>
          <w:ilvl w:val="0"/>
          <w:numId w:val="10"/>
        </w:numPr>
        <w:spacing w:line="480" w:lineRule="auto"/>
        <w:rPr>
          <w:sz w:val="21"/>
          <w:szCs w:val="21"/>
        </w:rPr>
      </w:pPr>
      <w:r>
        <w:rPr>
          <w:sz w:val="21"/>
          <w:szCs w:val="21"/>
        </w:rPr>
        <w:t>Change the colors of your background to match your image.</w:t>
      </w:r>
    </w:p>
    <w:p w:rsidR="006E2ECD" w:rsidRPr="001B7653" w:rsidRDefault="006E2ECD" w:rsidP="006E2ECD">
      <w:pPr>
        <w:spacing w:line="480" w:lineRule="auto"/>
        <w:rPr>
          <w:color w:val="FF0000"/>
          <w:sz w:val="21"/>
          <w:szCs w:val="21"/>
        </w:rPr>
      </w:pPr>
      <w:r w:rsidRPr="001B7653">
        <w:rPr>
          <w:color w:val="FF0000"/>
          <w:sz w:val="21"/>
          <w:szCs w:val="21"/>
        </w:rPr>
        <w:t>REMEMBER TO SAVE YOUR WORK UNDER THE PROPER .HTML PAGE NAME AS YOU MAKE CHANGES!</w:t>
      </w:r>
    </w:p>
    <w:p w:rsidR="006E2ECD" w:rsidRPr="00B50293" w:rsidRDefault="006E2ECD" w:rsidP="006E2ECD">
      <w:pPr>
        <w:numPr>
          <w:ilvl w:val="0"/>
          <w:numId w:val="1"/>
        </w:numPr>
        <w:spacing w:line="480" w:lineRule="auto"/>
        <w:rPr>
          <w:sz w:val="21"/>
          <w:szCs w:val="21"/>
        </w:rPr>
      </w:pPr>
      <w:r w:rsidRPr="00B50293">
        <w:rPr>
          <w:sz w:val="21"/>
          <w:szCs w:val="21"/>
        </w:rPr>
        <w:t>Open the file with a web browser.</w:t>
      </w:r>
    </w:p>
    <w:p w:rsidR="006E2ECD" w:rsidRPr="00B50293" w:rsidRDefault="006E2ECD" w:rsidP="001B7653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spacing w:line="480" w:lineRule="auto"/>
        <w:ind w:left="1440"/>
        <w:rPr>
          <w:sz w:val="21"/>
          <w:szCs w:val="21"/>
        </w:rPr>
      </w:pPr>
    </w:p>
    <w:p w:rsidR="006E2ECD" w:rsidRPr="00B50293" w:rsidRDefault="006E2ECD" w:rsidP="006E2ECD">
      <w:pPr>
        <w:pStyle w:val="ListParagraph"/>
        <w:spacing w:line="480" w:lineRule="auto"/>
        <w:rPr>
          <w:sz w:val="21"/>
          <w:szCs w:val="21"/>
        </w:rPr>
      </w:pPr>
    </w:p>
    <w:sectPr w:rsidR="006E2ECD" w:rsidRPr="00B50293" w:rsidSect="006F2FA2">
      <w:pgSz w:w="12240" w:h="15840"/>
      <w:pgMar w:top="72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00B35CB"/>
    <w:multiLevelType w:val="hybridMultilevel"/>
    <w:tmpl w:val="F5B273D6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B47387"/>
    <w:multiLevelType w:val="hybridMultilevel"/>
    <w:tmpl w:val="BD98FB1A"/>
    <w:lvl w:ilvl="0" w:tplc="02EEB32E">
      <w:start w:val="23"/>
      <w:numFmt w:val="bullet"/>
      <w:lvlText w:val="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150E7754"/>
    <w:multiLevelType w:val="hybridMultilevel"/>
    <w:tmpl w:val="2D125B8A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2A4B47"/>
    <w:multiLevelType w:val="hybridMultilevel"/>
    <w:tmpl w:val="43289FF6"/>
    <w:lvl w:ilvl="0" w:tplc="3FFAD8C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9547E48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C32387E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0F81FBE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5042D72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3B0FEE4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9E751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8EF3C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3A5E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23E00659"/>
    <w:multiLevelType w:val="hybridMultilevel"/>
    <w:tmpl w:val="75060650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8C13120"/>
    <w:multiLevelType w:val="hybridMultilevel"/>
    <w:tmpl w:val="AD52D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D87544C"/>
    <w:multiLevelType w:val="hybridMultilevel"/>
    <w:tmpl w:val="44143B9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32C27F2F"/>
    <w:multiLevelType w:val="hybridMultilevel"/>
    <w:tmpl w:val="B8CCF248"/>
    <w:lvl w:ilvl="0" w:tplc="AF5E284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19694FC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2EEB32E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E25F36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2FE959A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93CACA0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54A1338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4FE1B1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44AA586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44F236C6"/>
    <w:multiLevelType w:val="hybridMultilevel"/>
    <w:tmpl w:val="3732C8B0"/>
    <w:lvl w:ilvl="0" w:tplc="BE7C4120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246C5A6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71A76F6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649EA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AC637DE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2EECC6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6E44214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7A44DDC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FFCDFE8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>
    <w:nsid w:val="55764E82"/>
    <w:multiLevelType w:val="hybridMultilevel"/>
    <w:tmpl w:val="1C36A3B8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55A72D8F"/>
    <w:multiLevelType w:val="hybridMultilevel"/>
    <w:tmpl w:val="FB50E8A2"/>
    <w:lvl w:ilvl="0" w:tplc="14D2FAD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BF02434" w:tentative="1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D2E4C6C" w:tentative="1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61A0DD2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E98DAF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204CE5A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07C482A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649702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FCEEA3A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5CA15A4C"/>
    <w:multiLevelType w:val="hybridMultilevel"/>
    <w:tmpl w:val="DD664D86"/>
    <w:lvl w:ilvl="0" w:tplc="AF5E284A">
      <w:start w:val="1"/>
      <w:numFmt w:val="bullet"/>
      <w:lvlText w:val=""/>
      <w:lvlJc w:val="left"/>
      <w:pPr>
        <w:ind w:left="1440" w:hanging="360"/>
      </w:pPr>
      <w:rPr>
        <w:rFonts w:ascii="Wingdings" w:hAnsi="Wingdings" w:hint="default"/>
      </w:rPr>
    </w:lvl>
    <w:lvl w:ilvl="1" w:tplc="AF5E284A">
      <w:start w:val="1"/>
      <w:numFmt w:val="bullet"/>
      <w:lvlText w:val=""/>
      <w:lvlJc w:val="left"/>
      <w:pPr>
        <w:ind w:left="216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>
    <w:nsid w:val="632A1897"/>
    <w:multiLevelType w:val="hybridMultilevel"/>
    <w:tmpl w:val="3CB0AEA4"/>
    <w:lvl w:ilvl="0" w:tplc="02EEB32E">
      <w:start w:val="23"/>
      <w:numFmt w:val="bullet"/>
      <w:lvlText w:val="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CC801DC"/>
    <w:multiLevelType w:val="hybridMultilevel"/>
    <w:tmpl w:val="FDD8DE54"/>
    <w:lvl w:ilvl="0" w:tplc="E9AE708A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546062C">
      <w:start w:val="1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4142064">
      <w:start w:val="1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1F89D8E">
      <w:start w:val="23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16CF1B6">
      <w:start w:val="23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2344BDE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4AE8F0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492BCF8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A87B92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799340AD"/>
    <w:multiLevelType w:val="hybridMultilevel"/>
    <w:tmpl w:val="CB7CD456"/>
    <w:lvl w:ilvl="0" w:tplc="841EEC12">
      <w:start w:val="1"/>
      <w:numFmt w:val="bullet"/>
      <w:lvlText w:val="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F08A64">
      <w:start w:val="23"/>
      <w:numFmt w:val="bullet"/>
      <w:lvlText w:val="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4182344">
      <w:start w:val="23"/>
      <w:numFmt w:val="bullet"/>
      <w:lvlText w:val="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F054E2" w:tentative="1">
      <w:start w:val="1"/>
      <w:numFmt w:val="bullet"/>
      <w:lvlText w:val="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A125D34" w:tentative="1">
      <w:start w:val="1"/>
      <w:numFmt w:val="bullet"/>
      <w:lvlText w:val="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6AC0FE8" w:tentative="1">
      <w:start w:val="1"/>
      <w:numFmt w:val="bullet"/>
      <w:lvlText w:val="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F66131E" w:tentative="1">
      <w:start w:val="1"/>
      <w:numFmt w:val="bullet"/>
      <w:lvlText w:val="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CB8550A" w:tentative="1">
      <w:start w:val="1"/>
      <w:numFmt w:val="bullet"/>
      <w:lvlText w:val="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FCEA05E" w:tentative="1">
      <w:start w:val="1"/>
      <w:numFmt w:val="bullet"/>
      <w:lvlText w:val="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C146FCE"/>
    <w:multiLevelType w:val="multilevel"/>
    <w:tmpl w:val="21983F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9"/>
  </w:num>
  <w:num w:numId="3">
    <w:abstractNumId w:val="14"/>
  </w:num>
  <w:num w:numId="4">
    <w:abstractNumId w:val="11"/>
  </w:num>
  <w:num w:numId="5">
    <w:abstractNumId w:val="8"/>
  </w:num>
  <w:num w:numId="6">
    <w:abstractNumId w:val="3"/>
  </w:num>
  <w:num w:numId="7">
    <w:abstractNumId w:val="10"/>
  </w:num>
  <w:num w:numId="8">
    <w:abstractNumId w:val="13"/>
  </w:num>
  <w:num w:numId="9">
    <w:abstractNumId w:val="5"/>
  </w:num>
  <w:num w:numId="10">
    <w:abstractNumId w:val="0"/>
  </w:num>
  <w:num w:numId="11">
    <w:abstractNumId w:val="12"/>
  </w:num>
  <w:num w:numId="12">
    <w:abstractNumId w:val="2"/>
  </w:num>
  <w:num w:numId="13">
    <w:abstractNumId w:val="1"/>
  </w:num>
  <w:num w:numId="14">
    <w:abstractNumId w:val="6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W0NDMwNzU3MDY0MbZQ0lEKTi0uzszPAykwqwUAXyUrViwAAAA="/>
  </w:docVars>
  <w:rsids>
    <w:rsidRoot w:val="001B1A67"/>
    <w:rsid w:val="000A63D1"/>
    <w:rsid w:val="000D70FF"/>
    <w:rsid w:val="001A4799"/>
    <w:rsid w:val="001B1A67"/>
    <w:rsid w:val="001B7653"/>
    <w:rsid w:val="001B77E1"/>
    <w:rsid w:val="001C30A6"/>
    <w:rsid w:val="001E199A"/>
    <w:rsid w:val="00242C3D"/>
    <w:rsid w:val="002D2A5A"/>
    <w:rsid w:val="00342364"/>
    <w:rsid w:val="003A1408"/>
    <w:rsid w:val="003C3282"/>
    <w:rsid w:val="00472603"/>
    <w:rsid w:val="004754B9"/>
    <w:rsid w:val="004923C4"/>
    <w:rsid w:val="004A099F"/>
    <w:rsid w:val="0058190A"/>
    <w:rsid w:val="005E006D"/>
    <w:rsid w:val="005F36A6"/>
    <w:rsid w:val="00622DFE"/>
    <w:rsid w:val="0067773E"/>
    <w:rsid w:val="00681280"/>
    <w:rsid w:val="006A38BF"/>
    <w:rsid w:val="006E2ECD"/>
    <w:rsid w:val="006F2FA2"/>
    <w:rsid w:val="00713FC3"/>
    <w:rsid w:val="00736B09"/>
    <w:rsid w:val="00753B3C"/>
    <w:rsid w:val="00830E2E"/>
    <w:rsid w:val="00944765"/>
    <w:rsid w:val="00A356EB"/>
    <w:rsid w:val="00B50293"/>
    <w:rsid w:val="00BD1F4D"/>
    <w:rsid w:val="00D42F20"/>
    <w:rsid w:val="00D7252B"/>
    <w:rsid w:val="00DE7ED6"/>
    <w:rsid w:val="00E34A27"/>
    <w:rsid w:val="00E860CD"/>
    <w:rsid w:val="00F111DE"/>
    <w:rsid w:val="00F43AA0"/>
    <w:rsid w:val="00FB04E0"/>
    <w:rsid w:val="00FC7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7A82808-4EA4-41C9-A3B1-BD2F54D9E8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B1A6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1B1A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725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30701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745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3526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5985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855539">
          <w:marLeft w:val="21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8832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179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7355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2932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3734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87798">
          <w:marLeft w:val="3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108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22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09835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27757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698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1417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013500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61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38574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0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7385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73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12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607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8069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214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5634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980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29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50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294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2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498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797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1872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533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66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964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229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8246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8669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412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481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12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37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204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720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053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512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38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77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12918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7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261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020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73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70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885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8367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382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8741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747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408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595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3373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711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588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060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38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82927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0627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5383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69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25132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783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60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4246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92299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905367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8637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71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35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354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3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44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76503">
          <w:marLeft w:val="28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5</Words>
  <Characters>54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uardo Hernandez</dc:creator>
  <cp:keywords/>
  <dc:description/>
  <cp:lastModifiedBy>Magnardo Tavarez</cp:lastModifiedBy>
  <cp:revision>2</cp:revision>
  <dcterms:created xsi:type="dcterms:W3CDTF">2016-06-29T15:58:00Z</dcterms:created>
  <dcterms:modified xsi:type="dcterms:W3CDTF">2016-06-29T15:58:00Z</dcterms:modified>
</cp:coreProperties>
</file>